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293A" w:rsidRPr="001C290D" w:rsidRDefault="001C290D">
      <w:pPr>
        <w:rPr>
          <w:sz w:val="36"/>
          <w:szCs w:val="36"/>
        </w:rPr>
      </w:pPr>
      <w:r w:rsidRPr="001C290D">
        <w:rPr>
          <w:sz w:val="36"/>
          <w:szCs w:val="36"/>
        </w:rPr>
        <w:t>The an</w:t>
      </w:r>
      <w:bookmarkStart w:id="0" w:name="_GoBack"/>
      <w:bookmarkEnd w:id="0"/>
      <w:r w:rsidRPr="001C290D">
        <w:rPr>
          <w:sz w:val="36"/>
          <w:szCs w:val="36"/>
        </w:rPr>
        <w:t>gles in a triangle all add up to 180®</w:t>
      </w:r>
    </w:p>
    <w:p w:rsidR="001C290D" w:rsidRPr="001C290D" w:rsidRDefault="001C290D">
      <w:pPr>
        <w:rPr>
          <w:sz w:val="36"/>
          <w:szCs w:val="36"/>
        </w:rPr>
      </w:pPr>
    </w:p>
    <w:p w:rsidR="001C290D" w:rsidRPr="001C290D" w:rsidRDefault="001C290D">
      <w:pPr>
        <w:rPr>
          <w:sz w:val="36"/>
          <w:szCs w:val="36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61F1772" wp14:editId="71D31BA5">
            <wp:extent cx="2254819" cy="2143125"/>
            <wp:effectExtent l="0" t="0" r="0" b="0"/>
            <wp:docPr id="3" name="Picture 3" descr="Image result for angles in a triang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angles in a triangel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793" cy="216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145C905B" wp14:editId="197EBE06">
            <wp:extent cx="3432368" cy="2576195"/>
            <wp:effectExtent l="0" t="0" r="0" b="0"/>
            <wp:docPr id="4" name="Picture 4" descr="Image result for angles in a triang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angles in a triangel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760" cy="2583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290D" w:rsidRPr="001C290D" w:rsidRDefault="001C290D">
      <w:pPr>
        <w:rPr>
          <w:sz w:val="36"/>
          <w:szCs w:val="36"/>
        </w:rPr>
      </w:pPr>
    </w:p>
    <w:p w:rsidR="001C290D" w:rsidRPr="001C290D" w:rsidRDefault="001C290D">
      <w:pPr>
        <w:rPr>
          <w:sz w:val="36"/>
          <w:szCs w:val="36"/>
        </w:rPr>
      </w:pPr>
      <w:r w:rsidRPr="001C290D">
        <w:rPr>
          <w:sz w:val="36"/>
          <w:szCs w:val="36"/>
        </w:rPr>
        <w:t>The angles in a full circle equal 360®</w:t>
      </w:r>
    </w:p>
    <w:p w:rsidR="001C290D" w:rsidRDefault="001C290D"/>
    <w:p w:rsidR="001C290D" w:rsidRPr="001C290D" w:rsidRDefault="001C290D">
      <w:pPr>
        <w:rPr>
          <w:sz w:val="36"/>
          <w:szCs w:val="36"/>
        </w:rPr>
      </w:pPr>
      <w:r w:rsidRPr="001C290D">
        <w:rPr>
          <w:sz w:val="36"/>
          <w:szCs w:val="36"/>
        </w:rPr>
        <w:t>The angles in a half circle equal 180®</w:t>
      </w:r>
    </w:p>
    <w:p w:rsidR="001C290D" w:rsidRDefault="001C290D"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483941B" wp14:editId="76D5C4C5">
            <wp:extent cx="5943600" cy="3040380"/>
            <wp:effectExtent l="0" t="0" r="0" b="7620"/>
            <wp:docPr id="2" name="Picture 2" descr="Image result for ang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angle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290D" w:rsidRDefault="001C290D"/>
    <w:sectPr w:rsidR="001C29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sTQ0sDA3NjSzNDNU0lEKTi0uzszPAykwrAUA0dfrISwAAAA="/>
  </w:docVars>
  <w:rsids>
    <w:rsidRoot w:val="001C290D"/>
    <w:rsid w:val="001C290D"/>
    <w:rsid w:val="00B32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9DF94"/>
  <w15:chartTrackingRefBased/>
  <w15:docId w15:val="{086E140E-2188-4F60-B248-89A3FC86D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Wyoming College</Company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Herstead</dc:creator>
  <cp:keywords/>
  <dc:description/>
  <cp:lastModifiedBy>Carla Herstead</cp:lastModifiedBy>
  <cp:revision>1</cp:revision>
  <dcterms:created xsi:type="dcterms:W3CDTF">2017-10-17T21:25:00Z</dcterms:created>
  <dcterms:modified xsi:type="dcterms:W3CDTF">2017-10-17T21:29:00Z</dcterms:modified>
</cp:coreProperties>
</file>